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7C0A3" w14:textId="77777777" w:rsidR="003C333B" w:rsidRDefault="003C333B" w:rsidP="003C333B">
      <w:pPr>
        <w:rPr>
          <w:rFonts w:ascii="Arial" w:hAnsi="Arial" w:cs="Arial"/>
          <w:b/>
        </w:rPr>
      </w:pPr>
      <w:r w:rsidRPr="003C333B">
        <w:rPr>
          <w:rFonts w:ascii="Arial" w:hAnsi="Arial" w:cs="Arial"/>
          <w:b/>
        </w:rPr>
        <w:t>Open Your Class With This Tomorrow</w:t>
      </w:r>
    </w:p>
    <w:p w14:paraId="5A462C5E" w14:textId="77777777" w:rsidR="003F6FBD" w:rsidRPr="003F6FBD" w:rsidRDefault="003F6FBD" w:rsidP="003C333B">
      <w:pPr>
        <w:rPr>
          <w:rFonts w:ascii="Arial" w:hAnsi="Arial" w:cs="Arial"/>
          <w:b/>
          <w:i/>
        </w:rPr>
      </w:pPr>
      <w:r w:rsidRPr="003F6FBD">
        <w:rPr>
          <w:rFonts w:ascii="Arial" w:hAnsi="Arial" w:cs="Arial"/>
          <w:b/>
          <w:i/>
        </w:rPr>
        <w:t xml:space="preserve">Becoming </w:t>
      </w:r>
    </w:p>
    <w:p w14:paraId="5120F56D" w14:textId="77777777" w:rsidR="003F6FBD" w:rsidRPr="003C333B" w:rsidRDefault="003F6FBD" w:rsidP="003C333B">
      <w:pPr>
        <w:rPr>
          <w:rFonts w:ascii="Arial" w:hAnsi="Arial" w:cs="Arial"/>
          <w:b/>
        </w:rPr>
      </w:pPr>
    </w:p>
    <w:p w14:paraId="78744A49" w14:textId="77777777" w:rsidR="001A5354" w:rsidRPr="003C333B" w:rsidRDefault="001A5354" w:rsidP="001A5354">
      <w:pPr>
        <w:rPr>
          <w:rFonts w:ascii="Arial" w:eastAsia="Times New Roman" w:hAnsi="Arial" w:cs="Arial"/>
          <w:color w:val="000000"/>
        </w:rPr>
      </w:pPr>
      <w:r w:rsidRPr="003C333B">
        <w:rPr>
          <w:rFonts w:ascii="Arial" w:eastAsia="Times New Roman" w:hAnsi="Arial" w:cs="Arial"/>
          <w:b/>
          <w:color w:val="000000"/>
        </w:rPr>
        <w:t>Directions:  </w:t>
      </w:r>
      <w:r w:rsidRPr="003C333B">
        <w:rPr>
          <w:rFonts w:ascii="Arial" w:eastAsia="Times New Roman" w:hAnsi="Arial" w:cs="Arial"/>
          <w:color w:val="000000"/>
        </w:rPr>
        <w:t>Please respond to the following question.  It is not enough to answer the question by merely listing facts.  You should present a cogent argument based on your critical analysis of the question posed, using appropriate psychological terminology.</w:t>
      </w:r>
    </w:p>
    <w:p w14:paraId="2145F92B" w14:textId="77777777" w:rsidR="003C333B" w:rsidRDefault="003C333B">
      <w:pPr>
        <w:rPr>
          <w:rFonts w:ascii="Arial" w:hAnsi="Arial" w:cs="Arial"/>
        </w:rPr>
      </w:pPr>
    </w:p>
    <w:p w14:paraId="1474A39E" w14:textId="77777777" w:rsidR="001A5354" w:rsidRPr="001A5354" w:rsidRDefault="001A5354">
      <w:pPr>
        <w:rPr>
          <w:rFonts w:ascii="Arial" w:hAnsi="Arial" w:cs="Arial"/>
          <w:b/>
        </w:rPr>
      </w:pPr>
      <w:r w:rsidRPr="001A5354">
        <w:rPr>
          <w:rFonts w:ascii="Arial" w:hAnsi="Arial" w:cs="Arial"/>
          <w:b/>
        </w:rPr>
        <w:t>Question</w:t>
      </w:r>
    </w:p>
    <w:p w14:paraId="59B59254" w14:textId="6296F9E2" w:rsidR="001A5354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>Michelle Obama grew up on the South Side of Chicago in a neighborhood in which schools were failing</w:t>
      </w:r>
      <w:r w:rsidR="00D00178">
        <w:rPr>
          <w:rFonts w:ascii="Arial" w:hAnsi="Arial" w:cs="Arial"/>
        </w:rPr>
        <w:t>,</w:t>
      </w:r>
      <w:r w:rsidRPr="003C333B">
        <w:rPr>
          <w:rFonts w:ascii="Arial" w:hAnsi="Arial" w:cs="Arial"/>
        </w:rPr>
        <w:t xml:space="preserve"> </w:t>
      </w:r>
      <w:r w:rsidRPr="00D00178">
        <w:rPr>
          <w:rFonts w:ascii="Arial" w:hAnsi="Arial" w:cs="Arial"/>
          <w:noProof/>
        </w:rPr>
        <w:t>and</w:t>
      </w:r>
      <w:r w:rsidRPr="003C333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udents were not expected to demonstrate academic curiosity. </w:t>
      </w:r>
      <w:r w:rsidR="003E699F">
        <w:rPr>
          <w:rFonts w:ascii="Arial" w:hAnsi="Arial" w:cs="Arial"/>
        </w:rPr>
        <w:t xml:space="preserve"> </w:t>
      </w:r>
      <w:bookmarkStart w:id="0" w:name="_GoBack"/>
      <w:bookmarkEnd w:id="0"/>
      <w:r>
        <w:rPr>
          <w:rFonts w:ascii="Arial" w:hAnsi="Arial" w:cs="Arial"/>
        </w:rPr>
        <w:t xml:space="preserve">Michelle believed in herself and worked hard to overcome the obstacles put in her way.  She tested into a challenging magnet school </w:t>
      </w:r>
      <w:r w:rsidR="003F6FBD">
        <w:rPr>
          <w:rFonts w:ascii="Arial" w:hAnsi="Arial" w:cs="Arial"/>
        </w:rPr>
        <w:t xml:space="preserve">for high school </w:t>
      </w:r>
      <w:r>
        <w:rPr>
          <w:rFonts w:ascii="Arial" w:hAnsi="Arial" w:cs="Arial"/>
        </w:rPr>
        <w:t xml:space="preserve">in which she </w:t>
      </w:r>
      <w:r w:rsidRPr="00D00178">
        <w:rPr>
          <w:rFonts w:ascii="Arial" w:hAnsi="Arial" w:cs="Arial"/>
          <w:noProof/>
        </w:rPr>
        <w:t>was challenged</w:t>
      </w:r>
      <w:r>
        <w:rPr>
          <w:rFonts w:ascii="Arial" w:hAnsi="Arial" w:cs="Arial"/>
        </w:rPr>
        <w:t xml:space="preserve"> but also judged by others around her because of her race, gender and the neighborhood in which she </w:t>
      </w:r>
      <w:r w:rsidRPr="00D00178">
        <w:rPr>
          <w:rFonts w:ascii="Arial" w:hAnsi="Arial" w:cs="Arial"/>
          <w:noProof/>
        </w:rPr>
        <w:t>was raised</w:t>
      </w:r>
      <w:r>
        <w:rPr>
          <w:rFonts w:ascii="Arial" w:hAnsi="Arial" w:cs="Arial"/>
        </w:rPr>
        <w:t>.  She went on</w:t>
      </w:r>
      <w:r w:rsidR="003E699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Princeton and Harvard </w:t>
      </w:r>
      <w:r w:rsidR="003E699F">
        <w:rPr>
          <w:rFonts w:ascii="Arial" w:hAnsi="Arial" w:cs="Arial"/>
        </w:rPr>
        <w:t xml:space="preserve">Universities </w:t>
      </w:r>
      <w:r>
        <w:rPr>
          <w:rFonts w:ascii="Arial" w:hAnsi="Arial" w:cs="Arial"/>
        </w:rPr>
        <w:t>and experienced many of the same expectation</w:t>
      </w:r>
      <w:r w:rsidR="003F6FB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there as she was often the only African-American student in the class.  After her husband decided to run for </w:t>
      </w:r>
      <w:r w:rsidR="003E699F">
        <w:rPr>
          <w:rFonts w:ascii="Arial" w:hAnsi="Arial" w:cs="Arial"/>
          <w:noProof/>
        </w:rPr>
        <w:t>p</w:t>
      </w:r>
      <w:r w:rsidRPr="00D00178">
        <w:rPr>
          <w:rFonts w:ascii="Arial" w:hAnsi="Arial" w:cs="Arial"/>
          <w:noProof/>
        </w:rPr>
        <w:t>resident</w:t>
      </w:r>
      <w:r w:rsidR="00D00178">
        <w:rPr>
          <w:rFonts w:ascii="Arial" w:hAnsi="Arial" w:cs="Arial"/>
          <w:noProof/>
        </w:rPr>
        <w:t>,</w:t>
      </w:r>
      <w:r>
        <w:rPr>
          <w:rFonts w:ascii="Arial" w:hAnsi="Arial" w:cs="Arial"/>
        </w:rPr>
        <w:t xml:space="preserve"> she found herself often speaking in front of crow</w:t>
      </w:r>
      <w:r w:rsidR="00D00178">
        <w:rPr>
          <w:rFonts w:ascii="Arial" w:hAnsi="Arial" w:cs="Arial"/>
        </w:rPr>
        <w:t>d</w:t>
      </w:r>
      <w:r>
        <w:rPr>
          <w:rFonts w:ascii="Arial" w:hAnsi="Arial" w:cs="Arial"/>
        </w:rPr>
        <w:t>s</w:t>
      </w:r>
      <w:r w:rsidR="00D0017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but became more and more confident in telling her story and ultimately became adept at speaking animatedly in front of thousands of supporters.</w:t>
      </w:r>
      <w:r w:rsidR="001A5354">
        <w:rPr>
          <w:rFonts w:ascii="Arial" w:hAnsi="Arial" w:cs="Arial"/>
        </w:rPr>
        <w:t xml:space="preserve">  </w:t>
      </w:r>
      <w:r w:rsidR="003F6FBD">
        <w:rPr>
          <w:rFonts w:ascii="Arial" w:hAnsi="Arial" w:cs="Arial"/>
        </w:rPr>
        <w:t xml:space="preserve">She also created an agenda as Frist Lady to support causes that she </w:t>
      </w:r>
      <w:r w:rsidR="003F6FBD" w:rsidRPr="00D00178">
        <w:rPr>
          <w:rFonts w:ascii="Arial" w:hAnsi="Arial" w:cs="Arial"/>
          <w:noProof/>
        </w:rPr>
        <w:t>personally</w:t>
      </w:r>
      <w:r w:rsidR="003F6FBD">
        <w:rPr>
          <w:rFonts w:ascii="Arial" w:hAnsi="Arial" w:cs="Arial"/>
        </w:rPr>
        <w:t xml:space="preserve"> believed in and launched her “Get Moving” initiative to introduce healthy food and exercise into children`s daily routines.</w:t>
      </w:r>
    </w:p>
    <w:p w14:paraId="25BB879E" w14:textId="77777777" w:rsidR="001A5354" w:rsidRDefault="001A5354">
      <w:pPr>
        <w:rPr>
          <w:rFonts w:ascii="Arial" w:hAnsi="Arial" w:cs="Arial"/>
        </w:rPr>
      </w:pPr>
    </w:p>
    <w:p w14:paraId="264E8FD7" w14:textId="77777777" w:rsidR="003C333B" w:rsidRPr="003C333B" w:rsidRDefault="001A5354">
      <w:pPr>
        <w:rPr>
          <w:rFonts w:ascii="Arial" w:hAnsi="Arial" w:cs="Arial"/>
        </w:rPr>
      </w:pPr>
      <w:r>
        <w:rPr>
          <w:rFonts w:ascii="Arial" w:hAnsi="Arial" w:cs="Arial"/>
        </w:rPr>
        <w:t>Apply the psychological concepts below to this situation.</w:t>
      </w:r>
    </w:p>
    <w:p w14:paraId="2EF103F9" w14:textId="77777777" w:rsidR="003C333B" w:rsidRPr="003C333B" w:rsidRDefault="003C333B">
      <w:pPr>
        <w:rPr>
          <w:rFonts w:ascii="Arial" w:hAnsi="Arial" w:cs="Arial"/>
        </w:rPr>
      </w:pPr>
    </w:p>
    <w:p w14:paraId="6F322B44" w14:textId="77777777" w:rsidR="003C333B" w:rsidRPr="003C333B" w:rsidRDefault="003C333B">
      <w:pPr>
        <w:rPr>
          <w:rFonts w:ascii="Arial" w:hAnsi="Arial" w:cs="Arial"/>
          <w:b/>
        </w:rPr>
      </w:pPr>
      <w:r w:rsidRPr="003C333B">
        <w:rPr>
          <w:rFonts w:ascii="Arial" w:hAnsi="Arial" w:cs="Arial"/>
          <w:b/>
        </w:rPr>
        <w:t>Part A</w:t>
      </w:r>
    </w:p>
    <w:p w14:paraId="72B2B84D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 xml:space="preserve">Identify how the following factors could help Michelle reach her goals and eventually become the First </w:t>
      </w:r>
      <w:r w:rsidR="003F6FBD">
        <w:rPr>
          <w:rFonts w:ascii="Arial" w:hAnsi="Arial" w:cs="Arial"/>
        </w:rPr>
        <w:t>L</w:t>
      </w:r>
      <w:r w:rsidRPr="003C333B">
        <w:rPr>
          <w:rFonts w:ascii="Arial" w:hAnsi="Arial" w:cs="Arial"/>
        </w:rPr>
        <w:t>ady of the United States.</w:t>
      </w:r>
    </w:p>
    <w:p w14:paraId="4D5551B1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  <w:r w:rsidRPr="003C333B">
        <w:rPr>
          <w:rFonts w:ascii="Arial" w:hAnsi="Arial" w:cs="Arial"/>
        </w:rPr>
        <w:sym w:font="Symbol" w:char="F0B7"/>
      </w:r>
      <w:r w:rsidRPr="003C333B">
        <w:rPr>
          <w:rFonts w:ascii="Arial" w:hAnsi="Arial" w:cs="Arial"/>
        </w:rPr>
        <w:t>Belief perseverance</w:t>
      </w:r>
    </w:p>
    <w:p w14:paraId="5D2BC68B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  <w:r w:rsidRPr="003C333B">
        <w:rPr>
          <w:rFonts w:ascii="Arial" w:hAnsi="Arial" w:cs="Arial"/>
        </w:rPr>
        <w:sym w:font="Symbol" w:char="F0B7"/>
      </w:r>
      <w:r w:rsidRPr="003C333B">
        <w:rPr>
          <w:rFonts w:ascii="Arial" w:hAnsi="Arial" w:cs="Arial"/>
        </w:rPr>
        <w:t>Social facilitation</w:t>
      </w:r>
    </w:p>
    <w:p w14:paraId="736CBB21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  <w:r w:rsidRPr="003C333B">
        <w:rPr>
          <w:rFonts w:ascii="Arial" w:hAnsi="Arial" w:cs="Arial"/>
        </w:rPr>
        <w:sym w:font="Symbol" w:char="F0B7"/>
      </w:r>
      <w:r w:rsidRPr="003C333B">
        <w:rPr>
          <w:rFonts w:ascii="Arial" w:hAnsi="Arial" w:cs="Arial"/>
        </w:rPr>
        <w:t>GRIT</w:t>
      </w:r>
    </w:p>
    <w:p w14:paraId="2D53CBC3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  <w:r w:rsidRPr="003C333B">
        <w:rPr>
          <w:rFonts w:ascii="Arial" w:hAnsi="Arial" w:cs="Arial"/>
        </w:rPr>
        <w:sym w:font="Symbol" w:char="F0B7"/>
      </w:r>
      <w:r w:rsidRPr="003C333B">
        <w:rPr>
          <w:rFonts w:ascii="Arial" w:hAnsi="Arial" w:cs="Arial"/>
        </w:rPr>
        <w:t>Self-efficacy</w:t>
      </w:r>
    </w:p>
    <w:p w14:paraId="02BCCB8A" w14:textId="77777777" w:rsidR="003C333B" w:rsidRPr="003C333B" w:rsidRDefault="003C333B">
      <w:pPr>
        <w:rPr>
          <w:rFonts w:ascii="Arial" w:hAnsi="Arial" w:cs="Arial"/>
        </w:rPr>
      </w:pPr>
    </w:p>
    <w:p w14:paraId="1FD91C7D" w14:textId="77777777" w:rsidR="003C333B" w:rsidRPr="003C333B" w:rsidRDefault="003C333B">
      <w:pPr>
        <w:rPr>
          <w:rFonts w:ascii="Arial" w:hAnsi="Arial" w:cs="Arial"/>
          <w:b/>
        </w:rPr>
      </w:pPr>
      <w:r w:rsidRPr="003C333B">
        <w:rPr>
          <w:rFonts w:ascii="Arial" w:hAnsi="Arial" w:cs="Arial"/>
          <w:b/>
        </w:rPr>
        <w:t>Part B</w:t>
      </w:r>
    </w:p>
    <w:p w14:paraId="6726B975" w14:textId="506C376C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 xml:space="preserve">Identify how the following factors could hinder Michelle from reaching </w:t>
      </w:r>
      <w:r w:rsidR="003E699F">
        <w:rPr>
          <w:rFonts w:ascii="Arial" w:hAnsi="Arial" w:cs="Arial"/>
        </w:rPr>
        <w:t>her</w:t>
      </w:r>
      <w:r w:rsidRPr="00D00178">
        <w:rPr>
          <w:rFonts w:ascii="Arial" w:hAnsi="Arial" w:cs="Arial"/>
          <w:noProof/>
        </w:rPr>
        <w:t xml:space="preserve"> goals</w:t>
      </w:r>
      <w:r w:rsidRPr="003C333B">
        <w:rPr>
          <w:rFonts w:ascii="Arial" w:hAnsi="Arial" w:cs="Arial"/>
        </w:rPr>
        <w:t xml:space="preserve"> in her career and personal life.</w:t>
      </w:r>
    </w:p>
    <w:p w14:paraId="53A5AA60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  <w:r w:rsidRPr="003C333B">
        <w:rPr>
          <w:rFonts w:ascii="Arial" w:hAnsi="Arial" w:cs="Arial"/>
        </w:rPr>
        <w:sym w:font="Symbol" w:char="F0B7"/>
      </w:r>
      <w:r w:rsidRPr="003C333B">
        <w:rPr>
          <w:rFonts w:ascii="Arial" w:hAnsi="Arial" w:cs="Arial"/>
        </w:rPr>
        <w:t xml:space="preserve">Stereotype threat </w:t>
      </w:r>
    </w:p>
    <w:p w14:paraId="1585FBCB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  <w:r w:rsidRPr="003C333B">
        <w:rPr>
          <w:rFonts w:ascii="Arial" w:hAnsi="Arial" w:cs="Arial"/>
        </w:rPr>
        <w:sym w:font="Symbol" w:char="F0B7"/>
      </w:r>
      <w:r w:rsidRPr="003C333B">
        <w:rPr>
          <w:rFonts w:ascii="Arial" w:hAnsi="Arial" w:cs="Arial"/>
        </w:rPr>
        <w:t>Discrimination</w:t>
      </w:r>
    </w:p>
    <w:p w14:paraId="50196932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  <w:r w:rsidRPr="003C333B">
        <w:rPr>
          <w:rFonts w:ascii="Arial" w:hAnsi="Arial" w:cs="Arial"/>
        </w:rPr>
        <w:sym w:font="Symbol" w:char="F0B7"/>
      </w:r>
      <w:r w:rsidRPr="003C333B">
        <w:rPr>
          <w:rFonts w:ascii="Arial" w:hAnsi="Arial" w:cs="Arial"/>
        </w:rPr>
        <w:t>Prejudice</w:t>
      </w:r>
    </w:p>
    <w:p w14:paraId="79E583D1" w14:textId="77777777" w:rsidR="003C333B" w:rsidRPr="003C333B" w:rsidRDefault="003C333B">
      <w:pPr>
        <w:rPr>
          <w:rFonts w:ascii="Arial" w:hAnsi="Arial" w:cs="Arial"/>
        </w:rPr>
      </w:pPr>
      <w:r w:rsidRPr="003C333B">
        <w:rPr>
          <w:rFonts w:ascii="Arial" w:hAnsi="Arial" w:cs="Arial"/>
        </w:rPr>
        <w:tab/>
      </w:r>
    </w:p>
    <w:p w14:paraId="74FEF543" w14:textId="77777777" w:rsidR="003C333B" w:rsidRPr="003C333B" w:rsidRDefault="003C333B">
      <w:pPr>
        <w:rPr>
          <w:rFonts w:ascii="Arial" w:hAnsi="Arial" w:cs="Arial"/>
        </w:rPr>
      </w:pPr>
      <w:commentRangeStart w:id="1"/>
      <w:commentRangeEnd w:id="1"/>
      <w:r w:rsidRPr="003C333B">
        <w:rPr>
          <w:rFonts w:ascii="Arial" w:hAnsi="Arial" w:cs="Arial"/>
        </w:rPr>
        <w:tab/>
      </w:r>
    </w:p>
    <w:sectPr w:rsidR="003C333B" w:rsidRPr="003C333B" w:rsidSect="005768DF">
      <w:footerReference w:type="default" r:id="rId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B6FF4" w14:textId="77777777" w:rsidR="00BE5EBA" w:rsidRDefault="00BE5EBA" w:rsidP="003C333B">
      <w:r>
        <w:separator/>
      </w:r>
    </w:p>
  </w:endnote>
  <w:endnote w:type="continuationSeparator" w:id="0">
    <w:p w14:paraId="45E7BB9B" w14:textId="77777777" w:rsidR="00BE5EBA" w:rsidRDefault="00BE5EBA" w:rsidP="003C3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1A006" w14:textId="77777777" w:rsidR="003C333B" w:rsidRPr="00063408" w:rsidRDefault="003C333B" w:rsidP="003C333B">
    <w:pPr>
      <w:pStyle w:val="Header"/>
      <w:rPr>
        <w:rFonts w:ascii="Arial" w:hAnsi="Arial" w:cs="Arial"/>
        <w:sz w:val="22"/>
      </w:rPr>
    </w:pPr>
    <w:r w:rsidRPr="00063408">
      <w:rPr>
        <w:rFonts w:ascii="Arial" w:hAnsi="Arial" w:cs="Arial"/>
        <w:sz w:val="22"/>
      </w:rPr>
      <w:t>Books For Psychology Class</w:t>
    </w:r>
  </w:p>
  <w:p w14:paraId="0D54EEC8" w14:textId="77777777" w:rsidR="003C333B" w:rsidRPr="00063408" w:rsidRDefault="00BE5EBA" w:rsidP="003C333B">
    <w:pPr>
      <w:pStyle w:val="Header"/>
      <w:rPr>
        <w:rFonts w:ascii="Arial" w:hAnsi="Arial" w:cs="Arial"/>
        <w:sz w:val="22"/>
      </w:rPr>
    </w:pPr>
    <w:hyperlink r:id="rId1" w:history="1">
      <w:r w:rsidR="003C333B" w:rsidRPr="0044392B">
        <w:rPr>
          <w:rStyle w:val="Hyperlink"/>
          <w:rFonts w:ascii="Arial" w:hAnsi="Arial" w:cs="Arial"/>
          <w:sz w:val="22"/>
        </w:rPr>
        <w:t>http://booksforpsychologyclass.weebly.com/</w:t>
      </w:r>
    </w:hyperlink>
  </w:p>
  <w:p w14:paraId="0E593804" w14:textId="77777777" w:rsidR="003C333B" w:rsidRDefault="003C33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1826C" w14:textId="77777777" w:rsidR="00BE5EBA" w:rsidRDefault="00BE5EBA" w:rsidP="003C333B">
      <w:r>
        <w:separator/>
      </w:r>
    </w:p>
  </w:footnote>
  <w:footnote w:type="continuationSeparator" w:id="0">
    <w:p w14:paraId="6592F94C" w14:textId="77777777" w:rsidR="00BE5EBA" w:rsidRDefault="00BE5EBA" w:rsidP="003C33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sjAyMTYAEqamxko6SsGpxcWZ+XkgBYa1AICrSHQsAAAA"/>
  </w:docVars>
  <w:rsids>
    <w:rsidRoot w:val="003C333B"/>
    <w:rsid w:val="001A5354"/>
    <w:rsid w:val="001C09CD"/>
    <w:rsid w:val="003C333B"/>
    <w:rsid w:val="003E699F"/>
    <w:rsid w:val="003F6FBD"/>
    <w:rsid w:val="00494E34"/>
    <w:rsid w:val="004F0DD5"/>
    <w:rsid w:val="005143AF"/>
    <w:rsid w:val="005768DF"/>
    <w:rsid w:val="00587FB7"/>
    <w:rsid w:val="006F01B2"/>
    <w:rsid w:val="007A5FC1"/>
    <w:rsid w:val="008A1C11"/>
    <w:rsid w:val="00BE5EBA"/>
    <w:rsid w:val="00CC37B7"/>
    <w:rsid w:val="00D00178"/>
    <w:rsid w:val="00EF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A8234"/>
  <w14:defaultImageDpi w14:val="32767"/>
  <w15:chartTrackingRefBased/>
  <w15:docId w15:val="{41EE54C1-C7A2-7541-8ADB-17A27F8CB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333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3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333B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C33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333B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C333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87F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7F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7FB7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7F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7FB7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F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FB7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booksforpsychologyclass.weebl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brandt85@gmail.com</dc:creator>
  <cp:keywords/>
  <dc:description/>
  <cp:lastModifiedBy>laurabrandt85@gmail.com</cp:lastModifiedBy>
  <cp:revision>2</cp:revision>
  <dcterms:created xsi:type="dcterms:W3CDTF">2019-03-19T10:18:00Z</dcterms:created>
  <dcterms:modified xsi:type="dcterms:W3CDTF">2019-03-19T10:18:00Z</dcterms:modified>
</cp:coreProperties>
</file>